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D3CA2" w:rsidRPr="00893F09" w:rsidRDefault="007D3CA2" w:rsidP="00D77FF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6"/>
          <w:szCs w:val="26"/>
          <w:lang w:eastAsia="en-IN"/>
        </w:rPr>
      </w:pPr>
    </w:p>
    <w:p w:rsidR="007D3CA2" w:rsidRPr="00893F09" w:rsidRDefault="007D3CA2" w:rsidP="00D77FF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6"/>
          <w:szCs w:val="26"/>
          <w:lang w:eastAsia="en-IN"/>
        </w:rPr>
      </w:pPr>
    </w:p>
    <w:p w:rsidR="007D3CA2" w:rsidRPr="00893F09" w:rsidRDefault="007D3CA2" w:rsidP="00D77FF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6"/>
          <w:szCs w:val="26"/>
          <w:lang w:eastAsia="en-IN"/>
        </w:rPr>
      </w:pPr>
    </w:p>
    <w:p w:rsidR="007D3CA2" w:rsidRPr="00893F09" w:rsidRDefault="007D3CA2" w:rsidP="00D77FF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6"/>
          <w:szCs w:val="26"/>
          <w:lang w:eastAsia="en-IN"/>
        </w:rPr>
      </w:pPr>
    </w:p>
    <w:p w:rsidR="007D3CA2" w:rsidRPr="00893F09" w:rsidRDefault="007D3CA2" w:rsidP="00D77FF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6"/>
          <w:szCs w:val="26"/>
          <w:lang w:eastAsia="en-IN"/>
        </w:rPr>
      </w:pPr>
    </w:p>
    <w:p w:rsidR="00D77FFE" w:rsidRPr="00893F09" w:rsidRDefault="00D77FFE" w:rsidP="007D3CA2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lang w:eastAsia="en-IN"/>
        </w:rPr>
      </w:pPr>
      <w:r w:rsidRPr="00893F09">
        <w:rPr>
          <w:rFonts w:ascii="Times New Roman" w:eastAsia="Times New Roman" w:hAnsi="Times New Roman" w:cs="Times New Roman"/>
          <w:b/>
          <w:bCs/>
          <w:lang w:eastAsia="en-IN"/>
        </w:rPr>
        <w:t xml:space="preserve">No Objection Certificate for Pursuing </w:t>
      </w:r>
      <w:r w:rsidR="007D3CA2" w:rsidRPr="00893F09">
        <w:rPr>
          <w:rFonts w:ascii="Times New Roman" w:eastAsia="Times New Roman" w:hAnsi="Times New Roman" w:cs="Times New Roman"/>
          <w:b/>
          <w:bCs/>
          <w:lang w:eastAsia="en-IN"/>
        </w:rPr>
        <w:t xml:space="preserve">Part-time PhD </w:t>
      </w:r>
      <w:r w:rsidRPr="00893F09">
        <w:rPr>
          <w:rFonts w:ascii="Times New Roman" w:eastAsia="Times New Roman" w:hAnsi="Times New Roman" w:cs="Times New Roman"/>
          <w:b/>
          <w:bCs/>
          <w:lang w:eastAsia="en-IN"/>
        </w:rPr>
        <w:t>at Aliah University,Kolkata</w:t>
      </w:r>
    </w:p>
    <w:p w:rsidR="00D77FFE" w:rsidRPr="00893F09" w:rsidRDefault="00D77FFE" w:rsidP="00D77FF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7D3CA2" w:rsidRPr="00893F09" w:rsidRDefault="007D3CA2" w:rsidP="00D77FFE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p w:rsidR="00D77FFE" w:rsidRPr="00893F09" w:rsidRDefault="00D77FFE" w:rsidP="00D77FFE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893F09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To Whom It May Concern</w:t>
      </w:r>
    </w:p>
    <w:p w:rsidR="00D77FFE" w:rsidRPr="00893F09" w:rsidRDefault="00D77FFE" w:rsidP="00D77FF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BC33EB" w:rsidRDefault="00D77FFE" w:rsidP="00BC33EB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>This is to certify that Mr./Ms./Mrs....</w:t>
      </w:r>
      <w:r w:rsidR="007D3CA2"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>........................................................................ (Name</w:t>
      </w:r>
      <w:r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>)</w:t>
      </w:r>
      <w:r w:rsidR="00F9449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S/O, D/O, W/O …………………………………………</w:t>
      </w:r>
      <w:r w:rsidR="00012A2F">
        <w:rPr>
          <w:rFonts w:ascii="Times New Roman" w:eastAsia="Times New Roman" w:hAnsi="Times New Roman" w:cs="Times New Roman"/>
          <w:sz w:val="24"/>
          <w:szCs w:val="24"/>
          <w:lang w:eastAsia="en-IN"/>
        </w:rPr>
        <w:t>……</w:t>
      </w:r>
      <w:r w:rsidR="00F9449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………………… </w:t>
      </w:r>
      <w:r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>is working as ..........</w:t>
      </w:r>
      <w:r w:rsidR="007D3CA2"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>...............</w:t>
      </w:r>
      <w:r w:rsidR="00012A2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........................................ </w:t>
      </w:r>
      <w:r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>(Designation)</w:t>
      </w:r>
      <w:bookmarkStart w:id="0" w:name="_GoBack"/>
      <w:bookmarkEnd w:id="0"/>
      <w:r w:rsidR="00F9449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>in the Department/Section of ..</w:t>
      </w:r>
      <w:r w:rsidR="007D3CA2"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>.............................................................</w:t>
      </w:r>
      <w:r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  <w:r w:rsidR="00012A2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...... </w:t>
      </w:r>
      <w:r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>at .....</w:t>
      </w:r>
      <w:r w:rsidR="007D3CA2"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>....</w:t>
      </w:r>
      <w:r w:rsidR="007325E2">
        <w:rPr>
          <w:rFonts w:ascii="Times New Roman" w:eastAsia="Times New Roman" w:hAnsi="Times New Roman" w:cs="Times New Roman"/>
          <w:sz w:val="24"/>
          <w:szCs w:val="24"/>
          <w:lang w:eastAsia="en-IN"/>
        </w:rPr>
        <w:t>.....................</w:t>
      </w:r>
      <w:r w:rsidR="007D3CA2"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>.....................................</w:t>
      </w:r>
      <w:r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>....</w:t>
      </w:r>
      <w:r w:rsidR="00F9449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r w:rsidR="007D3CA2"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>Name of Institute / O</w:t>
      </w:r>
      <w:r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>rganization) since.</w:t>
      </w:r>
      <w:r w:rsidR="007D3CA2"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>...</w:t>
      </w:r>
      <w:r w:rsidR="007325E2">
        <w:rPr>
          <w:rFonts w:ascii="Times New Roman" w:eastAsia="Times New Roman" w:hAnsi="Times New Roman" w:cs="Times New Roman"/>
          <w:sz w:val="24"/>
          <w:szCs w:val="24"/>
          <w:lang w:eastAsia="en-IN"/>
        </w:rPr>
        <w:t>......</w:t>
      </w:r>
      <w:r w:rsidR="007D3CA2"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>...</w:t>
      </w:r>
      <w:r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>......</w:t>
      </w:r>
      <w:r w:rsidR="007D3CA2"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>.........</w:t>
      </w:r>
      <w:r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>..</w:t>
      </w:r>
      <w:r w:rsidR="00F9449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(Date of Joining). </w:t>
      </w:r>
    </w:p>
    <w:p w:rsidR="007325E2" w:rsidRPr="007325E2" w:rsidRDefault="007325E2" w:rsidP="007325E2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18"/>
          <w:szCs w:val="24"/>
          <w:lang w:eastAsia="en-IN"/>
        </w:rPr>
      </w:pPr>
    </w:p>
    <w:p w:rsidR="00BC33EB" w:rsidRPr="00BC33EB" w:rsidRDefault="00D77FFE" w:rsidP="00BC33EB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he Institute/Organization has No </w:t>
      </w:r>
      <w:r w:rsidR="00556615"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>O</w:t>
      </w:r>
      <w:r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>bjection</w:t>
      </w:r>
      <w:r w:rsidR="00F9449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BC33E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on his/her </w:t>
      </w:r>
      <w:r w:rsidR="00BC33EB" w:rsidRPr="00BC33EB">
        <w:rPr>
          <w:rFonts w:ascii="Times New Roman" w:eastAsia="Times New Roman" w:hAnsi="Times New Roman" w:cs="Times New Roman"/>
          <w:sz w:val="24"/>
          <w:szCs w:val="24"/>
          <w:lang w:eastAsia="en-IN"/>
        </w:rPr>
        <w:t>admission in Ph.D. Programme</w:t>
      </w:r>
      <w:r w:rsidR="00BC33E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7D3CA2"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in </w:t>
      </w:r>
      <w:r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>.....</w:t>
      </w:r>
      <w:r w:rsidR="007D3CA2"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............................................ </w:t>
      </w:r>
      <w:r w:rsidR="000E6997"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r w:rsidR="007D3CA2"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>Name of the S</w:t>
      </w:r>
      <w:r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>ubject</w:t>
      </w:r>
      <w:r w:rsidR="000E6997"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>)</w:t>
      </w:r>
      <w:r w:rsidR="00F9449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7D3CA2"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>in Aliah University,  Kolkata</w:t>
      </w:r>
      <w:r w:rsidR="00BC33E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</w:t>
      </w:r>
      <w:r w:rsidR="00BC33EB" w:rsidRPr="00BC33EB">
        <w:rPr>
          <w:rFonts w:ascii="Times New Roman" w:eastAsia="Times New Roman" w:hAnsi="Times New Roman" w:cs="Times New Roman"/>
          <w:sz w:val="24"/>
          <w:szCs w:val="24"/>
          <w:lang w:eastAsia="en-IN"/>
        </w:rPr>
        <w:t>as per the following terms :</w:t>
      </w:r>
    </w:p>
    <w:p w:rsidR="00BC33EB" w:rsidRPr="00BC33EB" w:rsidRDefault="00BC33EB" w:rsidP="00BC33EB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i) Mr.</w:t>
      </w:r>
      <w:r w:rsidRPr="00BC33EB">
        <w:rPr>
          <w:rFonts w:ascii="Times New Roman" w:eastAsia="Times New Roman" w:hAnsi="Times New Roman" w:cs="Times New Roman"/>
          <w:sz w:val="24"/>
          <w:szCs w:val="24"/>
          <w:lang w:eastAsia="en-IN"/>
        </w:rPr>
        <w:t>/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Ms./</w:t>
      </w:r>
      <w:r w:rsidRPr="00BC33EB">
        <w:rPr>
          <w:rFonts w:ascii="Times New Roman" w:eastAsia="Times New Roman" w:hAnsi="Times New Roman" w:cs="Times New Roman"/>
          <w:sz w:val="24"/>
          <w:szCs w:val="24"/>
          <w:lang w:eastAsia="en-IN"/>
        </w:rPr>
        <w:t>Mrs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Pr="00BC33EB">
        <w:rPr>
          <w:rFonts w:ascii="Times New Roman" w:eastAsia="Times New Roman" w:hAnsi="Times New Roman" w:cs="Times New Roman"/>
          <w:sz w:val="24"/>
          <w:szCs w:val="24"/>
          <w:lang w:eastAsia="en-IN"/>
        </w:rPr>
        <w:t>........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..............</w:t>
      </w:r>
      <w:r w:rsidRPr="00BC33EB">
        <w:rPr>
          <w:rFonts w:ascii="Times New Roman" w:eastAsia="Times New Roman" w:hAnsi="Times New Roman" w:cs="Times New Roman"/>
          <w:sz w:val="24"/>
          <w:szCs w:val="24"/>
          <w:lang w:eastAsia="en-IN"/>
        </w:rPr>
        <w:t>....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.......................</w:t>
      </w:r>
      <w:r w:rsidRPr="00BC33EB">
        <w:rPr>
          <w:rFonts w:ascii="Times New Roman" w:eastAsia="Times New Roman" w:hAnsi="Times New Roman" w:cs="Times New Roman"/>
          <w:sz w:val="24"/>
          <w:szCs w:val="24"/>
          <w:lang w:eastAsia="en-IN"/>
        </w:rPr>
        <w:t>.....</w:t>
      </w:r>
      <w:r w:rsidR="00012A2F">
        <w:rPr>
          <w:rFonts w:ascii="Times New Roman" w:eastAsia="Times New Roman" w:hAnsi="Times New Roman" w:cs="Times New Roman"/>
          <w:sz w:val="24"/>
          <w:szCs w:val="24"/>
          <w:lang w:eastAsia="en-IN"/>
        </w:rPr>
        <w:t>..........</w:t>
      </w:r>
      <w:r w:rsidRPr="00BC33EB">
        <w:rPr>
          <w:rFonts w:ascii="Times New Roman" w:eastAsia="Times New Roman" w:hAnsi="Times New Roman" w:cs="Times New Roman"/>
          <w:sz w:val="24"/>
          <w:szCs w:val="24"/>
          <w:lang w:eastAsia="en-IN"/>
        </w:rPr>
        <w:t>...............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s permitted to pursue PhD research work</w:t>
      </w:r>
      <w:r w:rsidRPr="00BC33E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on a part-time basis.</w:t>
      </w:r>
    </w:p>
    <w:p w:rsidR="00BC33EB" w:rsidRPr="00BC33EB" w:rsidRDefault="00BC33EB" w:rsidP="00BC33EB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ii)</w:t>
      </w:r>
      <w:r w:rsidRPr="00BC33E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His/her official duties shall permit him/her to devote sufficient time for research.</w:t>
      </w:r>
    </w:p>
    <w:p w:rsidR="00D77FFE" w:rsidRPr="00893F09" w:rsidRDefault="00BC33EB" w:rsidP="00BC33EB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iii)</w:t>
      </w:r>
      <w:r w:rsidRPr="00BC33E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f required, he/she will be relieved from the duty to complete the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PhD </w:t>
      </w:r>
      <w:r w:rsidRPr="00BC33EB">
        <w:rPr>
          <w:rFonts w:ascii="Times New Roman" w:eastAsia="Times New Roman" w:hAnsi="Times New Roman" w:cs="Times New Roman"/>
          <w:sz w:val="24"/>
          <w:szCs w:val="24"/>
          <w:lang w:eastAsia="en-IN"/>
        </w:rPr>
        <w:t>course work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</w:p>
    <w:p w:rsidR="00BC33EB" w:rsidRDefault="00BC33EB" w:rsidP="00BC33EB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D77FFE" w:rsidRPr="00893F09" w:rsidRDefault="00D77FFE" w:rsidP="00BC33EB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>I wish him/her every success in his/her life. </w:t>
      </w:r>
    </w:p>
    <w:p w:rsidR="002469C3" w:rsidRPr="00893F09" w:rsidRDefault="002469C3" w:rsidP="00BC33EB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2469C3" w:rsidRPr="00893F09" w:rsidRDefault="002469C3" w:rsidP="00D77FF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D77FFE" w:rsidRPr="00893F09" w:rsidRDefault="00D77FFE" w:rsidP="00D77FF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D959AC" w:rsidRPr="00893F09" w:rsidRDefault="00D77FFE" w:rsidP="00D77FF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>Date</w:t>
      </w:r>
      <w:r w:rsidR="00696AE7"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>:</w:t>
      </w:r>
      <w:r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                    </w:t>
      </w:r>
      <w:r w:rsidR="002469C3"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="002469C3"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="00D959AC"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="00D959AC"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="00D959AC"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="00D959AC"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  <w:t>Signature</w:t>
      </w:r>
    </w:p>
    <w:p w:rsidR="003C6965" w:rsidRPr="00893F09" w:rsidRDefault="003C6965" w:rsidP="00D77FF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D959AC" w:rsidRPr="00893F09" w:rsidRDefault="00D959AC" w:rsidP="00D77FF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D77FFE" w:rsidRPr="00893F09" w:rsidRDefault="003C6965" w:rsidP="003C696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>Place</w:t>
      </w:r>
      <w:r w:rsidR="00696AE7"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>:</w:t>
      </w:r>
      <w:r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="00D77FFE"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>Name of Registrar/ Principal/Director /Head of the Institution </w:t>
      </w:r>
    </w:p>
    <w:p w:rsidR="006D1E88" w:rsidRPr="00893F09" w:rsidRDefault="006D1E88" w:rsidP="00D77FF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6D1E88" w:rsidRPr="00893F09" w:rsidRDefault="006D1E88" w:rsidP="002469C3">
      <w:pPr>
        <w:shd w:val="clear" w:color="auto" w:fill="FFFFFF"/>
        <w:spacing w:after="0" w:line="240" w:lineRule="auto"/>
        <w:ind w:left="4320" w:firstLine="72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D77FFE" w:rsidRPr="00893F09" w:rsidRDefault="006D1E88" w:rsidP="001D3CD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="00E619AE"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="00EE7C3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              </w:t>
      </w:r>
      <w:r w:rsidR="00D77FFE" w:rsidRPr="00893F09">
        <w:rPr>
          <w:rFonts w:ascii="Times New Roman" w:eastAsia="Times New Roman" w:hAnsi="Times New Roman" w:cs="Times New Roman"/>
          <w:sz w:val="24"/>
          <w:szCs w:val="24"/>
          <w:lang w:eastAsia="en-IN"/>
        </w:rPr>
        <w:t>Seal</w:t>
      </w:r>
    </w:p>
    <w:p w:rsidR="00D77FFE" w:rsidRPr="00893F09" w:rsidRDefault="00D77FFE" w:rsidP="00D77FF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C356F6" w:rsidRPr="00893F09" w:rsidRDefault="00C356F6" w:rsidP="00D77FFE">
      <w:pPr>
        <w:rPr>
          <w:rFonts w:ascii="Times New Roman" w:hAnsi="Times New Roman" w:cs="Times New Roman"/>
        </w:rPr>
      </w:pPr>
    </w:p>
    <w:sectPr w:rsidR="00C356F6" w:rsidRPr="00893F09" w:rsidSect="00017514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F69A7" w:rsidRDefault="00BF69A7" w:rsidP="00556615">
      <w:pPr>
        <w:spacing w:after="0" w:line="240" w:lineRule="auto"/>
      </w:pPr>
      <w:r>
        <w:separator/>
      </w:r>
    </w:p>
  </w:endnote>
  <w:endnote w:type="continuationSeparator" w:id="1">
    <w:p w:rsidR="00BF69A7" w:rsidRDefault="00BF69A7" w:rsidP="005566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altName w:val="Arial"/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F69A7" w:rsidRDefault="00BF69A7" w:rsidP="00556615">
      <w:pPr>
        <w:spacing w:after="0" w:line="240" w:lineRule="auto"/>
      </w:pPr>
      <w:r>
        <w:separator/>
      </w:r>
    </w:p>
  </w:footnote>
  <w:footnote w:type="continuationSeparator" w:id="1">
    <w:p w:rsidR="00BF69A7" w:rsidRDefault="00BF69A7" w:rsidP="005566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56615" w:rsidRPr="00F94490" w:rsidRDefault="00AF71C5" w:rsidP="00696AE7">
    <w:pPr>
      <w:pStyle w:val="Header"/>
      <w:jc w:val="center"/>
      <w:rPr>
        <w:rFonts w:ascii="Times New Roman" w:hAnsi="Times New Roman" w:cs="Times New Roman"/>
        <w:b/>
        <w:bCs/>
        <w:sz w:val="24"/>
        <w:szCs w:val="24"/>
        <w:lang w:val="en-US"/>
      </w:rPr>
    </w:pPr>
    <w:r w:rsidRPr="00F94490">
      <w:rPr>
        <w:rFonts w:ascii="Times New Roman" w:hAnsi="Times New Roman" w:cs="Times New Roman"/>
        <w:b/>
        <w:bCs/>
        <w:sz w:val="24"/>
        <w:szCs w:val="24"/>
        <w:lang w:val="en-US"/>
      </w:rPr>
      <w:t>Template</w:t>
    </w:r>
    <w:r w:rsidR="007D3CA2" w:rsidRPr="00F94490">
      <w:rPr>
        <w:rFonts w:ascii="Times New Roman" w:hAnsi="Times New Roman" w:cs="Times New Roman"/>
        <w:b/>
        <w:bCs/>
        <w:sz w:val="24"/>
        <w:szCs w:val="24"/>
        <w:lang w:val="en-US"/>
      </w:rPr>
      <w:t xml:space="preserve"> of No Objection Certificate (NOC) from the Employer</w:t>
    </w:r>
  </w:p>
  <w:p w:rsidR="00A80801" w:rsidRPr="00F94490" w:rsidRDefault="00F94490" w:rsidP="00696AE7">
    <w:pPr>
      <w:pStyle w:val="Header"/>
      <w:jc w:val="center"/>
      <w:rPr>
        <w:rFonts w:ascii="Times New Roman" w:hAnsi="Times New Roman" w:cs="Times New Roman"/>
        <w:b/>
        <w:bCs/>
        <w:lang w:val="en-US"/>
      </w:rPr>
    </w:pPr>
    <w:r w:rsidRPr="00F94490">
      <w:rPr>
        <w:rFonts w:ascii="Times New Roman" w:hAnsi="Times New Roman" w:cs="Times New Roman"/>
        <w:b/>
        <w:bCs/>
        <w:lang w:val="en-US"/>
      </w:rPr>
      <w:t>(The NOC should</w:t>
    </w:r>
    <w:r w:rsidR="00A80801" w:rsidRPr="00F94490">
      <w:rPr>
        <w:rFonts w:ascii="Times New Roman" w:hAnsi="Times New Roman" w:cs="Times New Roman"/>
        <w:b/>
        <w:bCs/>
        <w:lang w:val="en-US"/>
      </w:rPr>
      <w:t xml:space="preserve"> be given on Letter Head</w:t>
    </w:r>
    <w:r w:rsidRPr="00F94490">
      <w:rPr>
        <w:rFonts w:ascii="Times New Roman" w:hAnsi="Times New Roman" w:cs="Times New Roman"/>
        <w:b/>
        <w:bCs/>
        <w:lang w:val="en-US"/>
      </w:rPr>
      <w:t xml:space="preserve"> of the Institute/Organization)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jQzsTQytjSwMDW1tDBU0lEKTi0uzszPAykwrgUA16hpMCwAAAA="/>
  </w:docVars>
  <w:rsids>
    <w:rsidRoot w:val="00D77FFE"/>
    <w:rsid w:val="00012A2F"/>
    <w:rsid w:val="00017514"/>
    <w:rsid w:val="000E6997"/>
    <w:rsid w:val="001D3CD3"/>
    <w:rsid w:val="002112ED"/>
    <w:rsid w:val="00212E5B"/>
    <w:rsid w:val="002469C3"/>
    <w:rsid w:val="002D732D"/>
    <w:rsid w:val="002F0C6A"/>
    <w:rsid w:val="003575CA"/>
    <w:rsid w:val="003B14C1"/>
    <w:rsid w:val="003C6965"/>
    <w:rsid w:val="004170D9"/>
    <w:rsid w:val="00556615"/>
    <w:rsid w:val="00696AE7"/>
    <w:rsid w:val="006D1E88"/>
    <w:rsid w:val="007325E2"/>
    <w:rsid w:val="007D3CA2"/>
    <w:rsid w:val="00860D53"/>
    <w:rsid w:val="00893F09"/>
    <w:rsid w:val="0099291E"/>
    <w:rsid w:val="00A80216"/>
    <w:rsid w:val="00A80801"/>
    <w:rsid w:val="00AF71C5"/>
    <w:rsid w:val="00BC33EB"/>
    <w:rsid w:val="00BF69A7"/>
    <w:rsid w:val="00C356F6"/>
    <w:rsid w:val="00CC51C4"/>
    <w:rsid w:val="00D10D1C"/>
    <w:rsid w:val="00D77FFE"/>
    <w:rsid w:val="00D87445"/>
    <w:rsid w:val="00D959AC"/>
    <w:rsid w:val="00E619AE"/>
    <w:rsid w:val="00EE7C3A"/>
    <w:rsid w:val="00F06D06"/>
    <w:rsid w:val="00F944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75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566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6615"/>
  </w:style>
  <w:style w:type="paragraph" w:styleId="Footer">
    <w:name w:val="footer"/>
    <w:basedOn w:val="Normal"/>
    <w:link w:val="FooterChar"/>
    <w:uiPriority w:val="99"/>
    <w:unhideWhenUsed/>
    <w:rsid w:val="005566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661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8605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4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5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29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9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5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06</Words>
  <Characters>117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iewer 1</dc:creator>
  <cp:lastModifiedBy>Windows</cp:lastModifiedBy>
  <cp:revision>6</cp:revision>
  <cp:lastPrinted>2024-04-04T04:39:00Z</cp:lastPrinted>
  <dcterms:created xsi:type="dcterms:W3CDTF">2023-02-24T10:42:00Z</dcterms:created>
  <dcterms:modified xsi:type="dcterms:W3CDTF">2024-04-04T04:42:00Z</dcterms:modified>
</cp:coreProperties>
</file>